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881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5651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fb43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